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B84" w:rsidRPr="001311DA" w:rsidRDefault="00496B84" w:rsidP="00496B84">
      <w:pPr>
        <w:pStyle w:val="Heading1"/>
      </w:pPr>
      <w:bookmarkStart w:id="0" w:name="_Toc490743857"/>
      <w:r>
        <w:t>System Evaluation</w:t>
      </w:r>
      <w:bookmarkEnd w:id="0"/>
    </w:p>
    <w:p w:rsidR="00496B84" w:rsidRPr="00696DAE" w:rsidRDefault="00496B84" w:rsidP="00696DAE">
      <w:pPr>
        <w:pStyle w:val="Heading2"/>
      </w:pPr>
      <w:bookmarkStart w:id="1" w:name="_Toc490743858"/>
      <w:r w:rsidRPr="00696DAE">
        <w:t>Login UI</w:t>
      </w:r>
      <w:bookmarkEnd w:id="1"/>
    </w:p>
    <w:p w:rsidR="00496B84" w:rsidRPr="00A00819" w:rsidRDefault="00496B84" w:rsidP="00496B84">
      <w:pPr>
        <w:spacing w:after="0" w:line="480" w:lineRule="auto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noProof/>
          <w:sz w:val="24"/>
          <w:szCs w:val="24"/>
        </w:rPr>
        <w:t>The u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ser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has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to fill up 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the 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>login page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o access the system. </w:t>
      </w:r>
    </w:p>
    <w:p w:rsidR="00496B84" w:rsidRPr="001311DA" w:rsidRDefault="00496B84" w:rsidP="00496B84">
      <w:pPr>
        <w:spacing w:after="160" w:line="360" w:lineRule="auto"/>
        <w:ind w:left="72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1311DA">
        <w:rPr>
          <w:rFonts w:ascii="Times New Roman" w:eastAsia="Arial" w:hAnsi="Times New Roman" w:cs="Times New Roman"/>
          <w:b/>
          <w:noProof/>
          <w:sz w:val="28"/>
          <w:szCs w:val="28"/>
          <w:lang w:bidi="bn-BD"/>
        </w:rPr>
        <w:drawing>
          <wp:inline distT="0" distB="0" distL="0" distR="0" wp14:anchorId="11823D1C" wp14:editId="4C6F10AC">
            <wp:extent cx="4700458" cy="2642717"/>
            <wp:effectExtent l="19050" t="0" r="4892" b="0"/>
            <wp:docPr id="1" name="Picture 1" descr="C:\Users\MK\SkyDrive\Pictures\Screenshots\2017-08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K\SkyDrive\Pictures\Screenshots\2017-08-03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750" cy="2653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B84" w:rsidRPr="001311DA" w:rsidRDefault="00496B84" w:rsidP="00496B84">
      <w:pPr>
        <w:spacing w:after="160" w:line="360" w:lineRule="auto"/>
        <w:ind w:left="720"/>
        <w:rPr>
          <w:rFonts w:ascii="Times New Roman" w:eastAsia="Arial" w:hAnsi="Times New Roman" w:cs="Times New Roman"/>
          <w:bCs/>
          <w:sz w:val="24"/>
          <w:szCs w:val="24"/>
        </w:rPr>
      </w:pPr>
      <w:r w:rsidRPr="001311DA">
        <w:rPr>
          <w:rFonts w:ascii="Times New Roman" w:eastAsia="Arial" w:hAnsi="Times New Roman" w:cs="Times New Roman"/>
          <w:b/>
          <w:sz w:val="28"/>
          <w:szCs w:val="28"/>
        </w:rPr>
        <w:tab/>
      </w:r>
      <w:r w:rsidRPr="001311DA">
        <w:rPr>
          <w:rFonts w:ascii="Times New Roman" w:eastAsia="Arial" w:hAnsi="Times New Roman" w:cs="Times New Roman"/>
          <w:b/>
          <w:sz w:val="28"/>
          <w:szCs w:val="28"/>
        </w:rPr>
        <w:tab/>
      </w:r>
      <w:r w:rsidRPr="001311DA">
        <w:rPr>
          <w:rFonts w:ascii="Times New Roman" w:eastAsia="Arial" w:hAnsi="Times New Roman" w:cs="Times New Roman"/>
          <w:b/>
          <w:sz w:val="28"/>
          <w:szCs w:val="28"/>
        </w:rPr>
        <w:tab/>
      </w:r>
      <w:r w:rsidRPr="001311DA">
        <w:rPr>
          <w:rFonts w:ascii="Times New Roman" w:eastAsia="Arial" w:hAnsi="Times New Roman" w:cs="Times New Roman"/>
          <w:b/>
          <w:sz w:val="28"/>
          <w:szCs w:val="28"/>
        </w:rPr>
        <w:tab/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>Figure: Login Page</w:t>
      </w:r>
    </w:p>
    <w:p w:rsidR="00496B84" w:rsidRDefault="00496B84" w:rsidP="00696DAE">
      <w:pPr>
        <w:pStyle w:val="Heading2"/>
      </w:pPr>
      <w:bookmarkStart w:id="2" w:name="_Toc490743859"/>
      <w:r>
        <w:t xml:space="preserve">User </w:t>
      </w:r>
      <w:r w:rsidRPr="001311DA">
        <w:t xml:space="preserve">Registration </w:t>
      </w:r>
      <w:r>
        <w:t>UI</w:t>
      </w:r>
      <w:bookmarkEnd w:id="2"/>
    </w:p>
    <w:p w:rsidR="00496B84" w:rsidRDefault="00496B84" w:rsidP="00496B84">
      <w:pPr>
        <w:spacing w:after="0" w:line="240" w:lineRule="auto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noProof/>
          <w:sz w:val="24"/>
          <w:szCs w:val="24"/>
        </w:rPr>
        <w:t>The u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ser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need</w:t>
      </w:r>
      <w:r>
        <w:rPr>
          <w:rFonts w:ascii="Times New Roman" w:eastAsia="Arial" w:hAnsi="Times New Roman" w:cs="Times New Roman"/>
          <w:bCs/>
          <w:noProof/>
          <w:sz w:val="24"/>
          <w:szCs w:val="24"/>
        </w:rPr>
        <w:t>s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>to be registered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hrough user registration page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:rsidR="00496B84" w:rsidRPr="00A00819" w:rsidRDefault="00496B84" w:rsidP="00496B84">
      <w:pPr>
        <w:spacing w:after="0" w:line="240" w:lineRule="auto"/>
        <w:ind w:left="144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</w:p>
    <w:p w:rsidR="00496B84" w:rsidRPr="001311DA" w:rsidRDefault="00496B84" w:rsidP="00496B84">
      <w:pPr>
        <w:spacing w:after="0" w:line="240" w:lineRule="auto"/>
        <w:ind w:left="72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1311DA">
        <w:rPr>
          <w:rFonts w:ascii="Times New Roman" w:eastAsia="Arial" w:hAnsi="Times New Roman" w:cs="Times New Roman"/>
          <w:b/>
          <w:noProof/>
          <w:sz w:val="28"/>
          <w:szCs w:val="28"/>
          <w:lang w:bidi="bn-BD"/>
        </w:rPr>
        <w:drawing>
          <wp:inline distT="0" distB="0" distL="0" distR="0" wp14:anchorId="5BDF647C" wp14:editId="241EC642">
            <wp:extent cx="4676775" cy="26291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7-08-03 (1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134" cy="263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B84" w:rsidRPr="001311DA" w:rsidRDefault="00696DAE" w:rsidP="00496B84">
      <w:pPr>
        <w:spacing w:after="160" w:line="360" w:lineRule="auto"/>
        <w:ind w:left="72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Figure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>: Registration Page</w:t>
      </w:r>
    </w:p>
    <w:p w:rsidR="00496B84" w:rsidRPr="00A00819" w:rsidRDefault="00496B84" w:rsidP="00696DAE">
      <w:pPr>
        <w:pStyle w:val="Heading2"/>
      </w:pPr>
      <w:bookmarkStart w:id="3" w:name="_Toc490743860"/>
      <w:r w:rsidRPr="001311DA">
        <w:lastRenderedPageBreak/>
        <w:t xml:space="preserve"> </w:t>
      </w:r>
      <w:r>
        <w:t>Information Page</w:t>
      </w:r>
      <w:bookmarkEnd w:id="3"/>
    </w:p>
    <w:p w:rsidR="00496B84" w:rsidRPr="001311DA" w:rsidRDefault="00496B84" w:rsidP="00496B84">
      <w:pPr>
        <w:spacing w:after="160" w:line="360" w:lineRule="auto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r w:rsidRPr="001311DA">
        <w:rPr>
          <w:rFonts w:ascii="Times New Roman" w:eastAsia="Arial" w:hAnsi="Times New Roman" w:cs="Times New Roman"/>
          <w:b/>
          <w:noProof/>
          <w:sz w:val="28"/>
          <w:szCs w:val="28"/>
          <w:lang w:bidi="bn-BD"/>
        </w:rPr>
        <w:drawing>
          <wp:inline distT="0" distB="0" distL="0" distR="0" wp14:anchorId="4BA8AA51" wp14:editId="209AC530">
            <wp:extent cx="4886325" cy="2747216"/>
            <wp:effectExtent l="0" t="0" r="0" b="0"/>
            <wp:docPr id="3" name="Picture 3" descr="C:\Users\MK\SkyDrive\Pictures\Screenshots\2017-08-03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MK\SkyDrive\Pictures\Screenshots\2017-08-03 (2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294" cy="2751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B84" w:rsidRPr="001311DA" w:rsidRDefault="008810BA" w:rsidP="00496B84">
      <w:pPr>
        <w:spacing w:after="160" w:line="48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Figure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: </w:t>
      </w:r>
      <w:r w:rsidR="00496B84">
        <w:rPr>
          <w:rFonts w:ascii="Times New Roman" w:eastAsia="Arial" w:hAnsi="Times New Roman" w:cs="Times New Roman"/>
          <w:bCs/>
          <w:sz w:val="24"/>
          <w:szCs w:val="24"/>
        </w:rPr>
        <w:t>Information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Page </w:t>
      </w:r>
      <w:r w:rsidR="00496B84">
        <w:rPr>
          <w:rFonts w:ascii="Times New Roman" w:eastAsia="Arial" w:hAnsi="Times New Roman" w:cs="Times New Roman"/>
          <w:bCs/>
          <w:sz w:val="24"/>
          <w:szCs w:val="24"/>
        </w:rPr>
        <w:t>showing “car parked successfully”</w:t>
      </w:r>
    </w:p>
    <w:p w:rsidR="00496B84" w:rsidRPr="001311DA" w:rsidRDefault="00496B84" w:rsidP="00496B84">
      <w:pPr>
        <w:spacing w:after="160" w:line="360" w:lineRule="auto"/>
        <w:ind w:left="720"/>
        <w:jc w:val="both"/>
        <w:rPr>
          <w:rFonts w:ascii="Times New Roman" w:eastAsia="Arial" w:hAnsi="Times New Roman" w:cs="Times New Roman"/>
          <w:bCs/>
          <w:sz w:val="24"/>
          <w:szCs w:val="24"/>
        </w:rPr>
      </w:pP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After logging in, a user will be redirected to the main page, where 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a user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can see all spaces for parking provided by this system.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When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any vehicle is parked there, Parking Status will be shown as “Car Parked Successfully” and a Secret PIN number will be generated.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his scenario is demonstrated in</w:t>
      </w:r>
      <w:r w:rsidR="00696DAE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  <w:r w:rsidR="00696DAE">
        <w:rPr>
          <w:rFonts w:ascii="Times New Roman" w:eastAsia="Arial" w:hAnsi="Times New Roman" w:cs="Times New Roman"/>
          <w:bCs/>
          <w:sz w:val="24"/>
          <w:szCs w:val="24"/>
        </w:rPr>
        <w:t>previous figure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. </w:t>
      </w:r>
    </w:p>
    <w:p w:rsidR="00496B84" w:rsidRPr="001311DA" w:rsidRDefault="00496B84" w:rsidP="00496B84">
      <w:pPr>
        <w:spacing w:after="0" w:line="48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1311DA">
        <w:rPr>
          <w:rFonts w:ascii="Times New Roman" w:eastAsia="Arial" w:hAnsi="Times New Roman" w:cs="Times New Roman"/>
          <w:bCs/>
          <w:noProof/>
          <w:sz w:val="24"/>
          <w:szCs w:val="24"/>
          <w:lang w:bidi="bn-BD"/>
        </w:rPr>
        <w:drawing>
          <wp:inline distT="0" distB="0" distL="0" distR="0" wp14:anchorId="6C8B7B28" wp14:editId="3E009AA1">
            <wp:extent cx="5134708" cy="2886864"/>
            <wp:effectExtent l="19050" t="0" r="8792" b="0"/>
            <wp:docPr id="4" name="Picture 4" descr="C:\Users\MK\SkyDrive\Pictures\Screenshots\2017-08-03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MK\SkyDrive\Pictures\Screenshots\2017-08-03 (4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797" cy="289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B84" w:rsidRPr="001311DA" w:rsidRDefault="00C7100C" w:rsidP="00496B84">
      <w:pPr>
        <w:spacing w:after="160" w:line="48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Figure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: </w:t>
      </w:r>
      <w:r w:rsidR="00496B84">
        <w:rPr>
          <w:rFonts w:ascii="Times New Roman" w:eastAsia="Arial" w:hAnsi="Times New Roman" w:cs="Times New Roman"/>
          <w:bCs/>
          <w:sz w:val="24"/>
          <w:szCs w:val="24"/>
        </w:rPr>
        <w:t>Entering PIN number on the Information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Page</w:t>
      </w:r>
    </w:p>
    <w:p w:rsidR="00496B84" w:rsidRDefault="00496B84" w:rsidP="00496B84">
      <w:pPr>
        <w:spacing w:after="160" w:line="36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1311DA">
        <w:rPr>
          <w:rFonts w:ascii="Times New Roman" w:eastAsia="Arial" w:hAnsi="Times New Roman" w:cs="Times New Roman"/>
          <w:bCs/>
          <w:sz w:val="24"/>
          <w:szCs w:val="24"/>
        </w:rPr>
        <w:lastRenderedPageBreak/>
        <w:t>For Unlocking the vehicle,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he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Pr="00AE0CF1">
        <w:rPr>
          <w:rFonts w:ascii="Times New Roman" w:eastAsia="Arial" w:hAnsi="Times New Roman" w:cs="Times New Roman"/>
          <w:bCs/>
          <w:noProof/>
          <w:sz w:val="24"/>
          <w:szCs w:val="24"/>
        </w:rPr>
        <w:t>user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ha</w:t>
      </w:r>
      <w:r>
        <w:rPr>
          <w:rFonts w:ascii="Times New Roman" w:eastAsia="Arial" w:hAnsi="Times New Roman" w:cs="Times New Roman"/>
          <w:bCs/>
          <w:noProof/>
          <w:sz w:val="24"/>
          <w:szCs w:val="24"/>
        </w:rPr>
        <w:t>s</w:t>
      </w: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to enter the PIN in the text field which was </w:t>
      </w:r>
      <w:r>
        <w:rPr>
          <w:rFonts w:ascii="Times New Roman" w:eastAsia="Arial" w:hAnsi="Times New Roman" w:cs="Times New Roman"/>
          <w:bCs/>
          <w:sz w:val="24"/>
          <w:szCs w:val="24"/>
        </w:rPr>
        <w:t>generated</w:t>
      </w:r>
      <w:r w:rsidR="00EC69CA">
        <w:rPr>
          <w:rFonts w:ascii="Times New Roman" w:eastAsia="Arial" w:hAnsi="Times New Roman" w:cs="Times New Roman"/>
          <w:bCs/>
          <w:sz w:val="24"/>
          <w:szCs w:val="24"/>
        </w:rPr>
        <w:t xml:space="preserve"> previous figure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. </w:t>
      </w:r>
    </w:p>
    <w:p w:rsidR="00496B84" w:rsidRDefault="00496B84" w:rsidP="00496B84">
      <w:pPr>
        <w:spacing w:after="160" w:line="360" w:lineRule="auto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If the PIN does not </w:t>
      </w:r>
      <w:r w:rsidRPr="00AB2E75">
        <w:rPr>
          <w:rFonts w:ascii="Times New Roman" w:eastAsia="Arial" w:hAnsi="Times New Roman" w:cs="Times New Roman"/>
          <w:bCs/>
          <w:noProof/>
          <w:sz w:val="24"/>
          <w:szCs w:val="24"/>
        </w:rPr>
        <w:t>match</w:t>
      </w:r>
      <w:r>
        <w:rPr>
          <w:rFonts w:ascii="Times New Roman" w:eastAsia="Arial" w:hAnsi="Times New Roman" w:cs="Times New Roman"/>
          <w:bCs/>
          <w:sz w:val="24"/>
          <w:szCs w:val="24"/>
        </w:rPr>
        <w:t>, the gate will not open, and a “WRONG PIN” message wil</w:t>
      </w:r>
      <w:r w:rsidR="00EC69CA">
        <w:rPr>
          <w:rFonts w:ascii="Times New Roman" w:eastAsia="Arial" w:hAnsi="Times New Roman" w:cs="Times New Roman"/>
          <w:bCs/>
          <w:sz w:val="24"/>
          <w:szCs w:val="24"/>
        </w:rPr>
        <w:t>l be shown. Which is given below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.</w:t>
      </w:r>
    </w:p>
    <w:p w:rsidR="00496B84" w:rsidRDefault="00496B84" w:rsidP="00496B84">
      <w:pPr>
        <w:spacing w:after="160" w:line="48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8C1D82">
        <w:rPr>
          <w:rFonts w:ascii="Times New Roman" w:eastAsia="Arial" w:hAnsi="Times New Roman" w:cs="Times New Roman"/>
          <w:bCs/>
          <w:noProof/>
          <w:sz w:val="24"/>
          <w:szCs w:val="24"/>
          <w:lang w:bidi="bn-BD"/>
        </w:rPr>
        <w:drawing>
          <wp:inline distT="0" distB="0" distL="0" distR="0" wp14:anchorId="3838D7F3" wp14:editId="77C1475C">
            <wp:extent cx="4867275" cy="2736506"/>
            <wp:effectExtent l="0" t="0" r="0" b="0"/>
            <wp:docPr id="2" name="Picture 2" descr="C:\Users\shibl\OneDrive\Pictures\Screenshots\2017-08-10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ibl\OneDrive\Pictures\Screenshots\2017-08-10 (1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756" cy="2742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B84" w:rsidRPr="001311DA" w:rsidRDefault="00D52A97" w:rsidP="00496B84">
      <w:pPr>
        <w:spacing w:after="160" w:line="48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Figure</w:t>
      </w:r>
      <w:bookmarkStart w:id="4" w:name="_GoBack"/>
      <w:bookmarkEnd w:id="4"/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: </w:t>
      </w:r>
      <w:r w:rsidR="00496B84">
        <w:rPr>
          <w:rFonts w:ascii="Times New Roman" w:eastAsia="Arial" w:hAnsi="Times New Roman" w:cs="Times New Roman"/>
          <w:bCs/>
          <w:sz w:val="24"/>
          <w:szCs w:val="24"/>
        </w:rPr>
        <w:t>Entering wrong PIN number on the Information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Page</w:t>
      </w:r>
    </w:p>
    <w:p w:rsidR="00496B84" w:rsidRDefault="00496B84" w:rsidP="00496B84">
      <w:pPr>
        <w:spacing w:after="160" w:line="480" w:lineRule="auto"/>
        <w:rPr>
          <w:rFonts w:ascii="Times New Roman" w:eastAsia="Arial" w:hAnsi="Times New Roman" w:cs="Times New Roman"/>
          <w:bCs/>
          <w:sz w:val="24"/>
          <w:szCs w:val="24"/>
        </w:rPr>
      </w:pPr>
      <w:r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 If the PIN matched, the gate will open and he can get his/her vehicle back.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he gate lock and unlock is demonstrated in</w:t>
      </w:r>
      <w:r w:rsidR="002B043E">
        <w:rPr>
          <w:rFonts w:ascii="Times New Roman" w:eastAsia="Arial" w:hAnsi="Times New Roman" w:cs="Times New Roman"/>
          <w:bCs/>
          <w:sz w:val="24"/>
          <w:szCs w:val="24"/>
        </w:rPr>
        <w:t xml:space="preserve"> next figure</w:t>
      </w:r>
      <w:r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:rsidR="00496B84" w:rsidRDefault="00496B84" w:rsidP="00496B84">
      <w:pPr>
        <w:spacing w:after="160" w:line="24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noProof/>
          <w:lang w:bidi="bn-BD"/>
        </w:rPr>
        <w:drawing>
          <wp:inline distT="0" distB="0" distL="0" distR="0" wp14:anchorId="4CDB9C91" wp14:editId="2012422A">
            <wp:extent cx="4367076" cy="2390775"/>
            <wp:effectExtent l="0" t="0" r="0" b="0"/>
            <wp:docPr id="7" name="Picture 7" descr="https://scontent-sit4-1.xx.fbcdn.net/v/t34.0-12/20731208_1579709125427244_141161844_n.jpg?oh=24eebb03844dad05e293ac3d738bda46&amp;oe=598DA8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scontent-sit4-1.xx.fbcdn.net/v/t34.0-12/20731208_1579709125427244_141161844_n.jpg?oh=24eebb03844dad05e293ac3d738bda46&amp;oe=598DA8E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859" cy="241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01E4" w:rsidRDefault="00D52A97" w:rsidP="00D52A97">
      <w:pPr>
        <w:ind w:left="1440" w:firstLine="720"/>
        <w:jc w:val="both"/>
      </w:pPr>
      <w:r>
        <w:rPr>
          <w:rFonts w:ascii="Times New Roman" w:eastAsia="Arial" w:hAnsi="Times New Roman" w:cs="Times New Roman"/>
          <w:bCs/>
          <w:sz w:val="24"/>
          <w:szCs w:val="24"/>
        </w:rPr>
        <w:t>Figure</w:t>
      </w:r>
      <w:r w:rsidR="00496B84" w:rsidRPr="001311DA">
        <w:rPr>
          <w:rFonts w:ascii="Times New Roman" w:eastAsia="Arial" w:hAnsi="Times New Roman" w:cs="Times New Roman"/>
          <w:bCs/>
          <w:sz w:val="24"/>
          <w:szCs w:val="24"/>
        </w:rPr>
        <w:t xml:space="preserve">: </w:t>
      </w:r>
      <w:r w:rsidR="00496B84">
        <w:rPr>
          <w:rFonts w:ascii="Times New Roman" w:eastAsia="Arial" w:hAnsi="Times New Roman" w:cs="Times New Roman"/>
          <w:bCs/>
          <w:sz w:val="24"/>
          <w:szCs w:val="24"/>
        </w:rPr>
        <w:t>Entering PIN number and gate is unlocked</w:t>
      </w:r>
    </w:p>
    <w:sectPr w:rsidR="009901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M0NTA1sjQ3MLNU0lEKTi0uzszPAykwrAUA6C/4XCwAAAA="/>
  </w:docVars>
  <w:rsids>
    <w:rsidRoot w:val="00802E53"/>
    <w:rsid w:val="002B043E"/>
    <w:rsid w:val="00496B84"/>
    <w:rsid w:val="00533883"/>
    <w:rsid w:val="00696DAE"/>
    <w:rsid w:val="00802E53"/>
    <w:rsid w:val="008810BA"/>
    <w:rsid w:val="008F236C"/>
    <w:rsid w:val="009901E4"/>
    <w:rsid w:val="00A80B15"/>
    <w:rsid w:val="00C7100C"/>
    <w:rsid w:val="00D52A97"/>
    <w:rsid w:val="00EC69CA"/>
    <w:rsid w:val="00EC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373A6B-BB7D-4C8D-942F-A1F30F626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6B84"/>
    <w:pPr>
      <w:spacing w:after="200" w:line="276" w:lineRule="auto"/>
    </w:pPr>
    <w:rPr>
      <w:rFonts w:eastAsiaTheme="minorEastAsia"/>
      <w:szCs w:val="22"/>
      <w:lang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6A70"/>
    <w:pPr>
      <w:keepNext/>
      <w:keepLines/>
      <w:spacing w:before="320" w:after="80" w:line="240" w:lineRule="auto"/>
      <w:jc w:val="center"/>
      <w:outlineLvl w:val="0"/>
    </w:pPr>
    <w:rPr>
      <w:rFonts w:ascii="Cambria" w:eastAsiaTheme="majorEastAsia" w:hAnsi="Cambria" w:cstheme="majorBidi"/>
      <w:color w:val="0D0D0D" w:themeColor="text1" w:themeTint="F2"/>
      <w:sz w:val="40"/>
      <w:szCs w:val="40"/>
      <w:lang w:bidi="bn-BD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96DAE"/>
    <w:pPr>
      <w:keepNext/>
      <w:keepLines/>
      <w:spacing w:before="160" w:after="40" w:line="360" w:lineRule="auto"/>
      <w:jc w:val="center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  <w:sz w:val="32"/>
      <w:szCs w:val="32"/>
      <w:u w:val="single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A70"/>
    <w:rPr>
      <w:rFonts w:ascii="Cambria" w:eastAsiaTheme="majorEastAsia" w:hAnsi="Cambria" w:cstheme="majorBidi"/>
      <w:color w:val="0D0D0D" w:themeColor="text1" w:themeTint="F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96DAE"/>
    <w:rPr>
      <w:rFonts w:asciiTheme="majorHAnsi" w:eastAsiaTheme="majorEastAsia" w:hAnsiTheme="majorHAnsi" w:cstheme="majorBidi"/>
      <w:b/>
      <w:bCs/>
      <w:color w:val="0D0D0D" w:themeColor="text1" w:themeTint="F2"/>
      <w:sz w:val="32"/>
      <w:szCs w:val="32"/>
      <w:u w:val="single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C6A70"/>
    <w:pPr>
      <w:numPr>
        <w:ilvl w:val="1"/>
      </w:numPr>
      <w:spacing w:before="120" w:after="160" w:line="240" w:lineRule="auto"/>
      <w:jc w:val="center"/>
    </w:pPr>
    <w:rPr>
      <w:rFonts w:ascii="Calibri" w:eastAsiaTheme="minorHAnsi" w:hAnsi="Calibri"/>
      <w:color w:val="44546A" w:themeColor="text2"/>
      <w:sz w:val="24"/>
      <w:szCs w:val="28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EC6A70"/>
    <w:rPr>
      <w:rFonts w:ascii="Calibri" w:hAnsi="Calibri"/>
      <w:color w:val="44546A" w:themeColor="tex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ly Sirajee</dc:creator>
  <cp:keywords/>
  <dc:description/>
  <cp:lastModifiedBy>Shibly Sirajee</cp:lastModifiedBy>
  <cp:revision>11</cp:revision>
  <dcterms:created xsi:type="dcterms:W3CDTF">2017-10-16T16:49:00Z</dcterms:created>
  <dcterms:modified xsi:type="dcterms:W3CDTF">2017-10-16T16:54:00Z</dcterms:modified>
</cp:coreProperties>
</file>